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8640"/>
      </w:tblGrid>
      <w:tr w:rsidR="008C027C" w14:paraId="66C2AAE2" w14:textId="77777777">
        <w:trPr>
          <w:trHeight w:hRule="exact" w:val="2419"/>
          <w:jc w:val="center"/>
        </w:trPr>
        <w:tc>
          <w:tcPr>
            <w:tcW w:w="8640" w:type="dxa"/>
          </w:tcPr>
          <w:p w14:paraId="536BB9C5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E74230B" wp14:editId="28714FB7">
                  <wp:extent cx="5486400" cy="1536192"/>
                  <wp:effectExtent l="0" t="0" r="0" b="6985"/>
                  <wp:docPr id="2" name="Picture 2" descr="Drawing of reindeer flying through a starry s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86400" cy="153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20079472" w14:textId="77777777">
        <w:trPr>
          <w:trHeight w:hRule="exact" w:val="3341"/>
          <w:jc w:val="center"/>
        </w:trPr>
        <w:tc>
          <w:tcPr>
            <w:tcW w:w="8640" w:type="dxa"/>
            <w:vAlign w:val="bottom"/>
          </w:tcPr>
          <w:tbl>
            <w:tblPr>
              <w:tblW w:w="4334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489"/>
            </w:tblGrid>
            <w:tr w:rsidR="008C027C" w14:paraId="62D46A64" w14:textId="77777777">
              <w:trPr>
                <w:jc w:val="center"/>
              </w:trPr>
              <w:tc>
                <w:tcPr>
                  <w:tcW w:w="7489" w:type="dxa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489"/>
                  </w:tblGrid>
                  <w:tr w:rsidR="00957082" w14:paraId="2BBA6A07" w14:textId="77777777" w:rsidTr="00803C4F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704DDB36" w14:textId="77777777" w:rsidR="00957082" w:rsidRDefault="00957082" w:rsidP="00957082">
                        <w:pPr>
                          <w:rPr>
                            <w:rFonts w:eastAsia="Times New Roman" w:cs="Times New Roman"/>
                          </w:rPr>
                        </w:pPr>
                        <w:r>
                          <w:rPr>
                            <w:rFonts w:eastAsia="Times New Roman" w:cs="Times New Roman"/>
                          </w:rPr>
                          <w:t xml:space="preserve">4 cups oats (2 cups </w:t>
                        </w:r>
                        <w:r w:rsidRPr="00F64C06">
                          <w:rPr>
                            <w:rFonts w:eastAsia="Times New Roman" w:cs="Times New Roman"/>
                          </w:rPr>
                          <w:t xml:space="preserve">quick </w:t>
                        </w:r>
                        <w:r>
                          <w:rPr>
                            <w:rFonts w:eastAsia="Times New Roman" w:cs="Times New Roman"/>
                          </w:rPr>
                          <w:t>and 2 cups old fashioned)</w:t>
                        </w:r>
                      </w:p>
                      <w:p w14:paraId="55229BA8" w14:textId="617C7C83" w:rsidR="00957082" w:rsidRDefault="00957082" w:rsidP="00957082"/>
                    </w:tc>
                  </w:tr>
                  <w:tr w:rsidR="00957082" w14:paraId="08E5E08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29825AE6" w14:textId="7FC18A93" w:rsidR="00957082" w:rsidRDefault="00957082" w:rsidP="00957082">
                        <w:r w:rsidRPr="00F64C06">
                          <w:rPr>
                            <w:rFonts w:eastAsia="Times New Roman" w:cs="Times New Roman"/>
                          </w:rPr>
                          <w:t>3 cups rice crispy cereal (</w:t>
                        </w:r>
                        <w:r>
                          <w:rPr>
                            <w:rFonts w:eastAsia="Times New Roman" w:cs="Times New Roman"/>
                          </w:rPr>
                          <w:t>brown rice crispy cereal works too</w:t>
                        </w:r>
                        <w:r w:rsidRPr="00F64C06">
                          <w:rPr>
                            <w:rFonts w:eastAsia="Times New Roman" w:cs="Times New Roman"/>
                          </w:rPr>
                          <w:t>)</w:t>
                        </w:r>
                      </w:p>
                    </w:tc>
                  </w:tr>
                  <w:tr w:rsidR="00957082" w14:paraId="56637104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23746408" w14:textId="77777777" w:rsidR="00957082" w:rsidRPr="00F64C06" w:rsidRDefault="00957082" w:rsidP="00957082">
                        <w:pPr>
                          <w:rPr>
                            <w:rFonts w:eastAsia="Times New Roman" w:cs="Times New Roman"/>
                          </w:rPr>
                        </w:pPr>
                        <w:r w:rsidRPr="00F64C06">
                          <w:rPr>
                            <w:rFonts w:eastAsia="Times New Roman" w:cs="Times New Roman"/>
                          </w:rPr>
                          <w:t>1/3 cup brown sugar</w:t>
                        </w:r>
                        <w:r>
                          <w:rPr>
                            <w:rFonts w:eastAsia="Times New Roman" w:cs="Times New Roman"/>
                          </w:rPr>
                          <w:t xml:space="preserve"> </w:t>
                        </w:r>
                      </w:p>
                      <w:p w14:paraId="75E4677F" w14:textId="54F76327" w:rsidR="00957082" w:rsidRDefault="00957082" w:rsidP="00957082"/>
                    </w:tc>
                  </w:tr>
                  <w:tr w:rsidR="00957082" w14:paraId="7C73849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262EFFD9" w14:textId="0DFE8B51" w:rsidR="00957082" w:rsidRPr="00F64C06" w:rsidRDefault="00957082" w:rsidP="00957082">
                        <w:pPr>
                          <w:rPr>
                            <w:rFonts w:eastAsia="Times New Roman" w:cs="Times New Roman"/>
                          </w:rPr>
                        </w:pPr>
                        <w:r w:rsidRPr="00F64C06">
                          <w:rPr>
                            <w:rFonts w:eastAsia="Times New Roman" w:cs="Times New Roman"/>
                          </w:rPr>
                          <w:t>1/3 cup oil</w:t>
                        </w:r>
                      </w:p>
                      <w:p w14:paraId="3FF38649" w14:textId="31A3BAD7" w:rsidR="00957082" w:rsidRDefault="00957082" w:rsidP="00957082"/>
                    </w:tc>
                  </w:tr>
                  <w:tr w:rsidR="00957082" w14:paraId="1BD3655D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6895FE2A" w14:textId="77777777" w:rsidR="00957082" w:rsidRPr="00F64C06" w:rsidRDefault="00957082" w:rsidP="00957082">
                        <w:pPr>
                          <w:rPr>
                            <w:rFonts w:eastAsia="Times New Roman" w:cs="Times New Roman"/>
                          </w:rPr>
                        </w:pPr>
                        <w:r w:rsidRPr="00F64C06">
                          <w:rPr>
                            <w:rFonts w:eastAsia="Times New Roman" w:cs="Times New Roman"/>
                          </w:rPr>
                          <w:t>1/2 cup honey</w:t>
                        </w:r>
                      </w:p>
                      <w:p w14:paraId="75F33BA9" w14:textId="2D183B9F" w:rsidR="00957082" w:rsidRPr="00F64C06" w:rsidRDefault="00957082" w:rsidP="00957082">
                        <w:pPr>
                          <w:rPr>
                            <w:rFonts w:eastAsia="Times New Roman" w:cs="Times New Roman"/>
                          </w:rPr>
                        </w:pPr>
                      </w:p>
                      <w:p w14:paraId="76B1BE03" w14:textId="7143A49E" w:rsidR="00957082" w:rsidRDefault="00957082" w:rsidP="00957082"/>
                    </w:tc>
                  </w:tr>
                  <w:tr w:rsidR="00957082" w14:paraId="303900B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7D64CD05" w14:textId="18BD883E" w:rsidR="00957082" w:rsidRPr="00F64C06" w:rsidRDefault="00957082" w:rsidP="00957082">
                        <w:pPr>
                          <w:rPr>
                            <w:rFonts w:eastAsia="Times New Roman" w:cs="Times New Roman"/>
                          </w:rPr>
                        </w:pPr>
                        <w:r w:rsidRPr="00F64C06">
                          <w:rPr>
                            <w:rFonts w:eastAsia="Times New Roman" w:cs="Times New Roman"/>
                          </w:rPr>
                          <w:t>2 teaspoons vanilla</w:t>
                        </w:r>
                        <w:r>
                          <w:rPr>
                            <w:rFonts w:eastAsia="Times New Roman" w:cs="Times New Roman"/>
                          </w:rPr>
                          <w:t xml:space="preserve"> extract</w:t>
                        </w:r>
                      </w:p>
                      <w:p w14:paraId="17E46665" w14:textId="77777777" w:rsidR="00957082" w:rsidRDefault="00957082" w:rsidP="00957082"/>
                    </w:tc>
                  </w:tr>
                  <w:tr w:rsidR="00957082" w14:paraId="64D409F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5DD4606" w14:textId="32399231" w:rsidR="00957082" w:rsidRDefault="00957082" w:rsidP="00957082">
                        <w:pPr>
                          <w:spacing w:before="60" w:after="60"/>
                        </w:pPr>
                        <w:r>
                          <w:t>1 teaspoon ground cinnamon</w:t>
                        </w:r>
                      </w:p>
                    </w:tc>
                  </w:tr>
                </w:tbl>
                <w:p w14:paraId="358FA5B2" w14:textId="77777777" w:rsidR="008C027C" w:rsidRDefault="008C027C"/>
              </w:tc>
            </w:tr>
            <w:tr w:rsidR="008C027C" w14:paraId="609796CD" w14:textId="77777777">
              <w:trPr>
                <w:trHeight w:hRule="exact" w:val="864"/>
                <w:jc w:val="center"/>
              </w:trPr>
              <w:tc>
                <w:tcPr>
                  <w:tcW w:w="7489" w:type="dxa"/>
                </w:tcPr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Recipe name and author"/>
                  </w:tblPr>
                  <w:tblGrid>
                    <w:gridCol w:w="5004"/>
                    <w:gridCol w:w="2474"/>
                  </w:tblGrid>
                  <w:tr w:rsidR="008C027C" w14:paraId="0BD885A4" w14:textId="77777777">
                    <w:trPr>
                      <w:trHeight w:hRule="exact" w:val="864"/>
                    </w:trPr>
                    <w:tc>
                      <w:tcPr>
                        <w:tcW w:w="5004" w:type="dxa"/>
                        <w:vAlign w:val="center"/>
                      </w:tcPr>
                      <w:p w14:paraId="01F2662A" w14:textId="77777777" w:rsidR="005C7B6E" w:rsidRDefault="00957082">
                        <w:pPr>
                          <w:pStyle w:val="TitleAlt"/>
                        </w:pPr>
                        <w:r>
                          <w:t>Crispy Granola</w:t>
                        </w:r>
                        <w:r w:rsidR="005C7B6E">
                          <w:t xml:space="preserve"> </w:t>
                        </w:r>
                      </w:p>
                      <w:p w14:paraId="0A02582C" w14:textId="56BF3F76" w:rsidR="008C027C" w:rsidRDefault="005C7B6E">
                        <w:pPr>
                          <w:pStyle w:val="TitleAlt"/>
                        </w:pPr>
                        <w:r w:rsidRPr="001172FE">
                          <w:rPr>
                            <w:i/>
                            <w:iCs/>
                            <w:sz w:val="20"/>
                            <w:szCs w:val="20"/>
                          </w:rPr>
                          <w:t>Great for gifting!</w:t>
                        </w:r>
                      </w:p>
                    </w:tc>
                    <w:tc>
                      <w:tcPr>
                        <w:tcW w:w="2474" w:type="dxa"/>
                        <w:vAlign w:val="center"/>
                      </w:tcPr>
                      <w:p w14:paraId="16FD3B4C" w14:textId="24439B63" w:rsidR="008C027C" w:rsidRDefault="00DB77A2">
                        <w:r>
                          <w:t xml:space="preserve">Holidays </w:t>
                        </w:r>
                        <w:r w:rsidR="00957082">
                          <w:t>2020</w:t>
                        </w:r>
                        <w:r w:rsidR="001C180F">
                          <w:br/>
                        </w:r>
                        <w:r w:rsidR="00957082">
                          <w:t>Nina Iwanaga</w:t>
                        </w:r>
                      </w:p>
                    </w:tc>
                  </w:tr>
                </w:tbl>
                <w:p w14:paraId="0C8B8C72" w14:textId="77777777" w:rsidR="008C027C" w:rsidRDefault="008C027C"/>
              </w:tc>
            </w:tr>
          </w:tbl>
          <w:p w14:paraId="328128D0" w14:textId="77777777" w:rsidR="008C027C" w:rsidRDefault="008C027C"/>
        </w:tc>
      </w:tr>
      <w:tr w:rsidR="008C027C" w14:paraId="0FDB7F78" w14:textId="77777777">
        <w:trPr>
          <w:trHeight w:hRule="exact" w:val="720"/>
          <w:jc w:val="center"/>
        </w:trPr>
        <w:tc>
          <w:tcPr>
            <w:tcW w:w="8640" w:type="dxa"/>
          </w:tcPr>
          <w:p w14:paraId="5DD6ADEF" w14:textId="77777777" w:rsidR="008C027C" w:rsidRDefault="008C027C"/>
        </w:tc>
      </w:tr>
      <w:tr w:rsidR="008C027C" w14:paraId="552C3605" w14:textId="77777777">
        <w:trPr>
          <w:trHeight w:hRule="exact" w:val="5760"/>
          <w:jc w:val="center"/>
        </w:trPr>
        <w:tc>
          <w:tcPr>
            <w:tcW w:w="8640" w:type="dxa"/>
          </w:tcPr>
          <w:tbl>
            <w:tblPr>
              <w:tblW w:w="4583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919"/>
            </w:tblGrid>
            <w:tr w:rsidR="008C027C" w14:paraId="47D24579" w14:textId="77777777">
              <w:trPr>
                <w:trHeight w:hRule="exact" w:val="720"/>
                <w:jc w:val="center"/>
              </w:trPr>
              <w:tc>
                <w:tcPr>
                  <w:tcW w:w="5000" w:type="pct"/>
                  <w:vAlign w:val="bottom"/>
                </w:tcPr>
                <w:p w14:paraId="17D1EB2F" w14:textId="105A4635" w:rsidR="008C027C" w:rsidRDefault="00DB77A2">
                  <w:pPr>
                    <w:pStyle w:val="Title"/>
                  </w:pPr>
                  <w:r>
                    <w:t>Polar Bear Cookie Craft</w:t>
                  </w:r>
                </w:p>
                <w:p w14:paraId="501F65DD" w14:textId="34B32569" w:rsidR="00307F96" w:rsidRDefault="007D2F3E" w:rsidP="00307F96">
                  <w:pPr>
                    <w:rPr>
                      <w:i/>
                      <w:iCs/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</w:t>
                  </w:r>
                  <w:r w:rsidR="00307F96" w:rsidRPr="0035576E">
                    <w:rPr>
                      <w:i/>
                      <w:iCs/>
                      <w:sz w:val="16"/>
                      <w:szCs w:val="16"/>
                    </w:rPr>
                    <w:t xml:space="preserve">Makes 1 cookie </w:t>
                  </w:r>
                  <w:r w:rsidR="00A90D35">
                    <w:rPr>
                      <w:i/>
                      <w:iCs/>
                      <w:sz w:val="16"/>
                      <w:szCs w:val="16"/>
                    </w:rPr>
                    <w:t xml:space="preserve">to </w:t>
                  </w:r>
                  <w:r w:rsidR="00307F96" w:rsidRPr="0035576E">
                    <w:rPr>
                      <w:i/>
                      <w:iCs/>
                      <w:sz w:val="16"/>
                      <w:szCs w:val="16"/>
                    </w:rPr>
                    <w:t>make, admire, &amp; ea</w:t>
                  </w:r>
                  <w:r w:rsidR="0035576E">
                    <w:rPr>
                      <w:i/>
                      <w:iCs/>
                      <w:sz w:val="16"/>
                      <w:szCs w:val="16"/>
                    </w:rPr>
                    <w:t>t</w:t>
                  </w:r>
                </w:p>
                <w:p w14:paraId="3D1FB591" w14:textId="77777777" w:rsidR="002C7146" w:rsidRDefault="002C7146" w:rsidP="00307F96">
                  <w:pPr>
                    <w:rPr>
                      <w:i/>
                      <w:iCs/>
                      <w:sz w:val="16"/>
                      <w:szCs w:val="16"/>
                    </w:rPr>
                  </w:pPr>
                </w:p>
                <w:p w14:paraId="72B5E9AB" w14:textId="5F939DF5" w:rsidR="002C7146" w:rsidRPr="0035576E" w:rsidRDefault="002C7146" w:rsidP="00307F96">
                  <w:pPr>
                    <w:rPr>
                      <w:i/>
                      <w:iCs/>
                      <w:sz w:val="16"/>
                      <w:szCs w:val="16"/>
                    </w:rPr>
                  </w:pPr>
                </w:p>
              </w:tc>
            </w:tr>
            <w:tr w:rsidR="008C027C" w14:paraId="7898CDAA" w14:textId="77777777">
              <w:trPr>
                <w:trHeight w:hRule="exact" w:val="2160"/>
                <w:jc w:val="center"/>
              </w:trPr>
              <w:tc>
                <w:tcPr>
                  <w:tcW w:w="5000" w:type="pct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919"/>
                  </w:tblGrid>
                  <w:tr w:rsidR="008C027C" w14:paraId="2B97F5B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68C012A3" w14:textId="26B4A8B3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09514B6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FB97884" w14:textId="7BB89E4F" w:rsidR="008C027C" w:rsidRDefault="00B51331">
                        <w:pPr>
                          <w:spacing w:before="60" w:after="60"/>
                        </w:pPr>
                        <w:r>
                          <w:t>Sugar cookie (store bought or homemade)</w:t>
                        </w:r>
                      </w:p>
                    </w:tc>
                  </w:tr>
                  <w:tr w:rsidR="008C027C" w14:paraId="6E63C04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EC6742E" w14:textId="4535FD16" w:rsidR="008C027C" w:rsidRDefault="00B51331" w:rsidP="00307F96">
                        <w:r>
                          <w:t>Vanilla frosting (store bought or homemade)</w:t>
                        </w:r>
                      </w:p>
                    </w:tc>
                  </w:tr>
                  <w:tr w:rsidR="008C027C" w14:paraId="2D037EA0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3D56800" w14:textId="3EB1E199" w:rsidR="008C027C" w:rsidRDefault="00307F96">
                        <w:pPr>
                          <w:spacing w:before="60" w:after="60"/>
                        </w:pPr>
                        <w:r>
                          <w:t>2 mini chocolate chips</w:t>
                        </w:r>
                        <w:r w:rsidR="00C01F3C">
                          <w:t xml:space="preserve"> (for eyes)</w:t>
                        </w:r>
                      </w:p>
                    </w:tc>
                  </w:tr>
                  <w:tr w:rsidR="008C027C" w14:paraId="594CF11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A1D838F" w14:textId="1B8AD5D0" w:rsidR="008C027C" w:rsidRDefault="00307F96">
                        <w:pPr>
                          <w:spacing w:before="60" w:after="60"/>
                        </w:pPr>
                        <w:r>
                          <w:t>1 regular chocolate chip</w:t>
                        </w:r>
                        <w:r w:rsidR="00255343">
                          <w:t xml:space="preserve"> (for nose)</w:t>
                        </w:r>
                      </w:p>
                    </w:tc>
                  </w:tr>
                  <w:tr w:rsidR="008C027C" w14:paraId="798068A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7C91D92" w14:textId="17BFEEB8" w:rsidR="008C027C" w:rsidRDefault="00307F96">
                        <w:r>
                          <w:t>Small piece of one thread of pull-apart red licorice rope</w:t>
                        </w:r>
                        <w:r w:rsidR="00255343">
                          <w:t xml:space="preserve"> (for mouth)</w:t>
                        </w:r>
                      </w:p>
                    </w:tc>
                  </w:tr>
                </w:tbl>
                <w:p w14:paraId="4E3C410F" w14:textId="0C3693D5" w:rsidR="008C027C" w:rsidRDefault="008C027C"/>
              </w:tc>
            </w:tr>
            <w:tr w:rsidR="008C027C" w14:paraId="1D575D04" w14:textId="77777777">
              <w:trPr>
                <w:jc w:val="center"/>
              </w:trPr>
              <w:tc>
                <w:tcPr>
                  <w:tcW w:w="5000" w:type="pct"/>
                </w:tcPr>
                <w:p w14:paraId="1916DE35" w14:textId="3CE3A64D" w:rsidR="008C027C" w:rsidRDefault="00DB77A2">
                  <w:r>
                    <w:t>Holidays 2020</w:t>
                  </w:r>
                  <w:r w:rsidR="00307F96">
                    <w:t>, Nina Iwanaga</w:t>
                  </w:r>
                </w:p>
              </w:tc>
            </w:tr>
          </w:tbl>
          <w:p w14:paraId="3B981A0D" w14:textId="234ED38F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0BD67B" wp14:editId="648310AD">
                  <wp:extent cx="5491480" cy="1524000"/>
                  <wp:effectExtent l="0" t="0" r="0" b="0"/>
                  <wp:docPr id="3" name="Picture 3" descr="Drawing of gingerbread house and gingerbread m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91480" cy="152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213ABB" w14:textId="6FE8EE60" w:rsidR="008C027C" w:rsidRDefault="001C180F">
      <w:r>
        <w:br w:type="page"/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432"/>
        <w:gridCol w:w="6408"/>
        <w:gridCol w:w="1800"/>
      </w:tblGrid>
      <w:tr w:rsidR="008C027C" w14:paraId="0D99D4FC" w14:textId="77777777">
        <w:trPr>
          <w:trHeight w:hRule="exact" w:val="144"/>
        </w:trPr>
        <w:tc>
          <w:tcPr>
            <w:tcW w:w="432" w:type="dxa"/>
          </w:tcPr>
          <w:p w14:paraId="41D6D467" w14:textId="77777777" w:rsidR="008C027C" w:rsidRDefault="008C027C"/>
        </w:tc>
        <w:tc>
          <w:tcPr>
            <w:tcW w:w="6408" w:type="dxa"/>
          </w:tcPr>
          <w:p w14:paraId="699F3D4C" w14:textId="77777777" w:rsidR="008C027C" w:rsidRDefault="008C027C"/>
        </w:tc>
        <w:tc>
          <w:tcPr>
            <w:tcW w:w="1800" w:type="dxa"/>
          </w:tcPr>
          <w:p w14:paraId="1CFF6A33" w14:textId="77777777" w:rsidR="008C027C" w:rsidRDefault="008C027C"/>
        </w:tc>
      </w:tr>
      <w:tr w:rsidR="008C027C" w14:paraId="342831CD" w14:textId="77777777">
        <w:trPr>
          <w:trHeight w:hRule="exact" w:val="5472"/>
        </w:trPr>
        <w:tc>
          <w:tcPr>
            <w:tcW w:w="432" w:type="dxa"/>
          </w:tcPr>
          <w:p w14:paraId="618C92B3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2A59480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611906F" w14:textId="77777777" w:rsidR="005C7B6E" w:rsidRDefault="005C7B6E" w:rsidP="005C7B6E">
                  <w:pPr>
                    <w:numPr>
                      <w:ilvl w:val="0"/>
                      <w:numId w:val="2"/>
                    </w:numPr>
                    <w:rPr>
                      <w:rFonts w:eastAsia="Times New Roman" w:cs="Times New Roman"/>
                    </w:rPr>
                  </w:pPr>
                  <w:r>
                    <w:rPr>
                      <w:rFonts w:eastAsia="Times New Roman" w:cs="Times New Roman"/>
                    </w:rPr>
                    <w:t>Preheat oven to 350 degrees.</w:t>
                  </w:r>
                </w:p>
                <w:p w14:paraId="68E4BDFB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6BCE0132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966D188" w14:textId="7863754B" w:rsidR="005C7B6E" w:rsidRPr="00F64C06" w:rsidRDefault="005C7B6E" w:rsidP="005C7B6E">
                  <w:pPr>
                    <w:numPr>
                      <w:ilvl w:val="0"/>
                      <w:numId w:val="2"/>
                    </w:numPr>
                    <w:rPr>
                      <w:rFonts w:eastAsia="Times New Roman" w:cs="Times New Roman"/>
                    </w:rPr>
                  </w:pPr>
                  <w:r w:rsidRPr="00F64C06">
                    <w:rPr>
                      <w:rFonts w:eastAsia="Times New Roman" w:cs="Times New Roman"/>
                    </w:rPr>
                    <w:t>In a large bowl</w:t>
                  </w:r>
                  <w:r>
                    <w:rPr>
                      <w:rFonts w:eastAsia="Times New Roman" w:cs="Times New Roman"/>
                    </w:rPr>
                    <w:t xml:space="preserve">, </w:t>
                  </w:r>
                  <w:r w:rsidRPr="00F64C06">
                    <w:rPr>
                      <w:rFonts w:eastAsia="Times New Roman" w:cs="Times New Roman"/>
                    </w:rPr>
                    <w:t>combine oats and cereal</w:t>
                  </w:r>
                  <w:r>
                    <w:rPr>
                      <w:rFonts w:eastAsia="Times New Roman" w:cs="Times New Roman"/>
                    </w:rPr>
                    <w:t xml:space="preserve"> and set aside</w:t>
                  </w:r>
                  <w:r w:rsidRPr="00F64C06">
                    <w:rPr>
                      <w:rFonts w:eastAsia="Times New Roman" w:cs="Times New Roman"/>
                    </w:rPr>
                    <w:t>.</w:t>
                  </w:r>
                  <w:r>
                    <w:rPr>
                      <w:rFonts w:eastAsia="Times New Roman" w:cs="Times New Roman"/>
                    </w:rPr>
                    <w:t xml:space="preserve"> </w:t>
                  </w:r>
                </w:p>
                <w:p w14:paraId="3E2D52CB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763B1CC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910D7FE" w14:textId="6385C09F" w:rsidR="008C027C" w:rsidRDefault="005C7B6E" w:rsidP="005C7B6E">
                  <w:pPr>
                    <w:pStyle w:val="ListParagraph"/>
                    <w:numPr>
                      <w:ilvl w:val="0"/>
                      <w:numId w:val="2"/>
                    </w:numPr>
                    <w:spacing w:before="30" w:after="30"/>
                  </w:pPr>
                  <w:r>
                    <w:t>Combine brown sugar, oil, and honey in saucepan for medium.</w:t>
                  </w:r>
                </w:p>
              </w:tc>
            </w:tr>
            <w:tr w:rsidR="008C027C" w14:paraId="3D7FAF3E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4CC5257" w14:textId="635E48A4" w:rsidR="008C027C" w:rsidRDefault="005C7B6E" w:rsidP="005C7B6E">
                  <w:pPr>
                    <w:pStyle w:val="ListParagraph"/>
                    <w:numPr>
                      <w:ilvl w:val="0"/>
                      <w:numId w:val="2"/>
                    </w:numPr>
                    <w:spacing w:before="30" w:after="30"/>
                  </w:pPr>
                  <w:r>
                    <w:t>Once mixture boils, cook for 2 minutes stirring constantly.</w:t>
                  </w:r>
                </w:p>
              </w:tc>
            </w:tr>
            <w:tr w:rsidR="008C027C" w14:paraId="5AC8D2C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672BCFB" w14:textId="686028A1" w:rsidR="008C027C" w:rsidRDefault="005C7B6E" w:rsidP="005C7B6E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>Remove from heat and stir in vanilla and cinnamon.</w:t>
                  </w:r>
                </w:p>
              </w:tc>
            </w:tr>
            <w:tr w:rsidR="008C027C" w14:paraId="6AADF79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54A33B1" w14:textId="10FB8369" w:rsidR="008C027C" w:rsidRDefault="005C7B6E" w:rsidP="005C7B6E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>Add mixture to the combined oats and cereal and stir together.</w:t>
                  </w:r>
                </w:p>
              </w:tc>
            </w:tr>
            <w:tr w:rsidR="008C027C" w14:paraId="68639C1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F01854D" w14:textId="76C4DAA1" w:rsidR="008C027C" w:rsidRDefault="005C7B6E" w:rsidP="005C7B6E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>Spread into 2 9x13 pans (2 parchment-lined jelly roll pants work well)</w:t>
                  </w:r>
                </w:p>
              </w:tc>
            </w:tr>
            <w:tr w:rsidR="008C027C" w14:paraId="3906944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0BA42480" w14:textId="0DF9F915" w:rsidR="008C027C" w:rsidRDefault="00CE3BBC" w:rsidP="005C7B6E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>Bake in oven for 10 minutes, then remove granola and turn off oven.</w:t>
                  </w:r>
                </w:p>
                <w:p w14:paraId="5067CBE9" w14:textId="75F6799B" w:rsidR="00CE3BBC" w:rsidRDefault="00CE3BBC" w:rsidP="005C7B6E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</w:p>
              </w:tc>
            </w:tr>
            <w:tr w:rsidR="008C027C" w14:paraId="6E24FCB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C72E0C0" w14:textId="63F8A04B" w:rsidR="008C027C" w:rsidRDefault="00CE3BBC" w:rsidP="00CE3BBC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>Stir granola and return to oven to continue baking for 3-4 hours.</w:t>
                  </w:r>
                </w:p>
              </w:tc>
            </w:tr>
            <w:tr w:rsidR="008C027C" w14:paraId="67C8FD96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C00DA72" w14:textId="6D1CF907" w:rsidR="008C027C" w:rsidRDefault="00CE3BBC" w:rsidP="00CE3BBC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 xml:space="preserve">Remove and cool completely (3-4 hours). </w:t>
                  </w:r>
                </w:p>
              </w:tc>
            </w:tr>
            <w:tr w:rsidR="008C027C" w14:paraId="59DEC1F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B549D9" w14:textId="7D555700" w:rsidR="008C027C" w:rsidRDefault="00CE3BBC" w:rsidP="00CE3BBC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 xml:space="preserve">Alternately </w:t>
                  </w:r>
                  <w:r w:rsidR="00CE500E">
                    <w:t xml:space="preserve">to steps </w:t>
                  </w:r>
                  <w:r>
                    <w:t>10 &amp; 11</w:t>
                  </w:r>
                  <w:r w:rsidR="00CE500E">
                    <w:t>,</w:t>
                  </w:r>
                  <w:r>
                    <w:t xml:space="preserve"> leav</w:t>
                  </w:r>
                  <w:r w:rsidR="00CE500E">
                    <w:t>e</w:t>
                  </w:r>
                  <w:r>
                    <w:t xml:space="preserve"> overnight to finish cooking</w:t>
                  </w:r>
                  <w:r w:rsidR="00CE500E">
                    <w:t xml:space="preserve"> &amp; </w:t>
                  </w:r>
                  <w:r>
                    <w:t>cooling</w:t>
                  </w:r>
                  <w:r w:rsidR="00CE500E">
                    <w:t>.</w:t>
                  </w:r>
                </w:p>
              </w:tc>
            </w:tr>
            <w:tr w:rsidR="008C027C" w14:paraId="5579281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1C3895A" w14:textId="4F3521D4" w:rsidR="008C027C" w:rsidRDefault="00CE3BBC" w:rsidP="00CE3BBC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Break up granola and store in</w:t>
                  </w:r>
                  <w:r w:rsidR="00CE500E">
                    <w:t xml:space="preserve"> an </w:t>
                  </w:r>
                  <w:r>
                    <w:t>air-tight container</w:t>
                  </w:r>
                  <w:r w:rsidR="007E66E3">
                    <w:t xml:space="preserve">. </w:t>
                  </w:r>
                  <w:r w:rsidR="00CE500E">
                    <w:t xml:space="preserve"> </w:t>
                  </w:r>
                </w:p>
              </w:tc>
            </w:tr>
            <w:tr w:rsidR="008C027C" w14:paraId="71ABCE1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0512B7" w14:textId="59924018" w:rsidR="008C027C" w:rsidRDefault="00CE500E">
                  <w:r>
                    <w:t xml:space="preserve">        </w:t>
                  </w:r>
                </w:p>
              </w:tc>
            </w:tr>
            <w:tr w:rsidR="008C027C" w14:paraId="09753E8A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860108D" w14:textId="77777777" w:rsidR="00DB77A2" w:rsidRPr="00DB77A2" w:rsidRDefault="00DB77A2" w:rsidP="00DB77A2">
                  <w:pPr>
                    <w:rPr>
                      <w:sz w:val="16"/>
                      <w:szCs w:val="16"/>
                    </w:rPr>
                  </w:pPr>
                  <w:r w:rsidRPr="00DB77A2">
                    <w:rPr>
                      <w:sz w:val="16"/>
                      <w:szCs w:val="16"/>
                    </w:rPr>
                    <w:t xml:space="preserve">Recipe adapted from Lynn’s Kitchen Adventures: </w:t>
                  </w:r>
                  <w:hyperlink r:id="rId9" w:history="1">
                    <w:r w:rsidRPr="00DB77A2">
                      <w:rPr>
                        <w:rStyle w:val="Hyperlink"/>
                        <w:sz w:val="16"/>
                        <w:szCs w:val="16"/>
                      </w:rPr>
                      <w:t>http://www.lynnskitchenadventures.com/2012/08/crispy-homemade-granola-2.html</w:t>
                    </w:r>
                  </w:hyperlink>
                </w:p>
                <w:p w14:paraId="670D6F57" w14:textId="7867D40D" w:rsidR="008C027C" w:rsidRDefault="008C027C"/>
              </w:tc>
            </w:tr>
          </w:tbl>
          <w:p w14:paraId="71ECF71E" w14:textId="3382BE44" w:rsidR="008C027C" w:rsidRDefault="008C027C"/>
        </w:tc>
        <w:tc>
          <w:tcPr>
            <w:tcW w:w="1800" w:type="dxa"/>
            <w:vAlign w:val="center"/>
          </w:tcPr>
          <w:p w14:paraId="2AD12293" w14:textId="52A70DD5" w:rsidR="008C027C" w:rsidRDefault="00CE3BBC">
            <w:pPr>
              <w:jc w:val="center"/>
            </w:pPr>
            <w:r>
              <w:t>.</w:t>
            </w:r>
            <w:r w:rsidR="001C180F">
              <w:rPr>
                <w:noProof/>
              </w:rPr>
              <w:drawing>
                <wp:inline distT="0" distB="0" distL="0" distR="0" wp14:anchorId="1494811A" wp14:editId="20297BEB">
                  <wp:extent cx="710614" cy="3425486"/>
                  <wp:effectExtent l="0" t="0" r="0" b="0"/>
                  <wp:docPr id="8" name="Picture 8" descr="Drawing of Christmas ligh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222"/>
                          <a:stretch/>
                        </pic:blipFill>
                        <pic:spPr>
                          <a:xfrm>
                            <a:off x="0" y="0"/>
                            <a:ext cx="710614" cy="3425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78989DD2" w14:textId="77777777">
        <w:trPr>
          <w:trHeight w:hRule="exact" w:val="144"/>
        </w:trPr>
        <w:tc>
          <w:tcPr>
            <w:tcW w:w="432" w:type="dxa"/>
          </w:tcPr>
          <w:p w14:paraId="050B5B7F" w14:textId="77777777" w:rsidR="008C027C" w:rsidRDefault="008C027C"/>
        </w:tc>
        <w:tc>
          <w:tcPr>
            <w:tcW w:w="6408" w:type="dxa"/>
          </w:tcPr>
          <w:p w14:paraId="1FC1B855" w14:textId="77777777" w:rsidR="008C027C" w:rsidRDefault="008C027C"/>
        </w:tc>
        <w:tc>
          <w:tcPr>
            <w:tcW w:w="1800" w:type="dxa"/>
          </w:tcPr>
          <w:p w14:paraId="65C95A43" w14:textId="77777777" w:rsidR="008C027C" w:rsidRDefault="008C027C"/>
        </w:tc>
      </w:tr>
      <w:tr w:rsidR="008C027C" w14:paraId="4A293BE4" w14:textId="77777777">
        <w:trPr>
          <w:trHeight w:hRule="exact" w:val="720"/>
        </w:trPr>
        <w:tc>
          <w:tcPr>
            <w:tcW w:w="432" w:type="dxa"/>
          </w:tcPr>
          <w:p w14:paraId="11EB6732" w14:textId="77777777" w:rsidR="008C027C" w:rsidRDefault="008C027C"/>
        </w:tc>
        <w:tc>
          <w:tcPr>
            <w:tcW w:w="6408" w:type="dxa"/>
          </w:tcPr>
          <w:p w14:paraId="0EE29DD8" w14:textId="186005EE" w:rsidR="008C027C" w:rsidRDefault="008C027C"/>
        </w:tc>
        <w:tc>
          <w:tcPr>
            <w:tcW w:w="1800" w:type="dxa"/>
          </w:tcPr>
          <w:p w14:paraId="26CE0F2F" w14:textId="77777777" w:rsidR="008C027C" w:rsidRDefault="008C027C"/>
        </w:tc>
      </w:tr>
      <w:tr w:rsidR="008C027C" w14:paraId="01B996BD" w14:textId="77777777">
        <w:trPr>
          <w:trHeight w:hRule="exact" w:val="144"/>
        </w:trPr>
        <w:tc>
          <w:tcPr>
            <w:tcW w:w="432" w:type="dxa"/>
          </w:tcPr>
          <w:p w14:paraId="2AEB6E0D" w14:textId="77777777" w:rsidR="008C027C" w:rsidRDefault="008C027C"/>
        </w:tc>
        <w:tc>
          <w:tcPr>
            <w:tcW w:w="6408" w:type="dxa"/>
          </w:tcPr>
          <w:p w14:paraId="24E9A27F" w14:textId="77777777" w:rsidR="008C027C" w:rsidRDefault="008C027C"/>
        </w:tc>
        <w:tc>
          <w:tcPr>
            <w:tcW w:w="1800" w:type="dxa"/>
          </w:tcPr>
          <w:p w14:paraId="320B9756" w14:textId="77777777" w:rsidR="008C027C" w:rsidRDefault="008C027C"/>
        </w:tc>
      </w:tr>
      <w:tr w:rsidR="008C027C" w14:paraId="6BA61B77" w14:textId="77777777">
        <w:trPr>
          <w:trHeight w:hRule="exact" w:val="5472"/>
        </w:trPr>
        <w:tc>
          <w:tcPr>
            <w:tcW w:w="432" w:type="dxa"/>
          </w:tcPr>
          <w:p w14:paraId="47D871A1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778F0F5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58C0455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C637491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64D3E7F" w14:textId="541CE58F" w:rsidR="008C027C" w:rsidRDefault="008C027C">
                  <w:pPr>
                    <w:spacing w:before="30" w:after="30"/>
                  </w:pPr>
                </w:p>
              </w:tc>
            </w:tr>
            <w:tr w:rsidR="008C027C" w14:paraId="57603F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E7B9DC4" w14:textId="542A502F" w:rsidR="008C027C" w:rsidRDefault="00044764">
                  <w:pPr>
                    <w:spacing w:before="30" w:after="30"/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58240" behindDoc="0" locked="0" layoutInCell="1" allowOverlap="1" wp14:anchorId="2159CEC9" wp14:editId="4C30CF74">
                        <wp:simplePos x="0" y="0"/>
                        <wp:positionH relativeFrom="column">
                          <wp:posOffset>114300</wp:posOffset>
                        </wp:positionH>
                        <wp:positionV relativeFrom="paragraph">
                          <wp:posOffset>-388620</wp:posOffset>
                        </wp:positionV>
                        <wp:extent cx="859155" cy="822960"/>
                        <wp:effectExtent l="0" t="0" r="0" b="0"/>
                        <wp:wrapNone/>
                        <wp:docPr id="21" name="Picture 0" descr="IMG_20141208_192120_100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1" name="Picture 0" descr="IMG_20141208_192120_100.jpg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857" t="7670" r="49572" b="162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9155" cy="8229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8C027C" w14:paraId="121F1D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27C358D" w14:textId="4D2D0EE7" w:rsidR="008C027C" w:rsidRDefault="008C027C">
                  <w:pPr>
                    <w:spacing w:before="30" w:after="30"/>
                  </w:pPr>
                </w:p>
              </w:tc>
            </w:tr>
            <w:tr w:rsidR="008C027C" w14:paraId="3883699C" w14:textId="77777777" w:rsidTr="007130E6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EC6B7BB" w14:textId="178C8B06" w:rsidR="00044764" w:rsidRDefault="00044764" w:rsidP="00044764">
                  <w:pPr>
                    <w:pStyle w:val="ListParagraph"/>
                    <w:numPr>
                      <w:ilvl w:val="0"/>
                      <w:numId w:val="6"/>
                    </w:numPr>
                    <w:spacing w:before="30" w:after="30"/>
                  </w:pPr>
                  <w:r>
                    <w:t>Frost top of cookie</w:t>
                  </w:r>
                  <w:r w:rsidR="003D6A41">
                    <w:t>.</w:t>
                  </w:r>
                </w:p>
              </w:tc>
            </w:tr>
            <w:tr w:rsidR="008C027C" w14:paraId="112AE6B0" w14:textId="77777777" w:rsidTr="007130E6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47755FF" w14:textId="05BE1BF5" w:rsidR="008C027C" w:rsidRDefault="00044764" w:rsidP="00044764">
                  <w:pPr>
                    <w:pStyle w:val="ListParagraph"/>
                    <w:numPr>
                      <w:ilvl w:val="0"/>
                      <w:numId w:val="6"/>
                    </w:numPr>
                    <w:spacing w:before="30" w:after="30"/>
                  </w:pPr>
                  <w:r>
                    <w:t>Place mini marshmallow “ears” at upper end of cookie</w:t>
                  </w:r>
                  <w:r w:rsidR="003D6A41">
                    <w:t>.</w:t>
                  </w:r>
                </w:p>
              </w:tc>
            </w:tr>
            <w:tr w:rsidR="008C027C" w14:paraId="093DA769" w14:textId="77777777" w:rsidTr="007130E6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5E0B99E" w14:textId="69433103" w:rsidR="008C027C" w:rsidRDefault="00044764" w:rsidP="00044764">
                  <w:pPr>
                    <w:pStyle w:val="ListParagraph"/>
                    <w:numPr>
                      <w:ilvl w:val="0"/>
                      <w:numId w:val="6"/>
                    </w:numPr>
                    <w:spacing w:before="30" w:after="30"/>
                  </w:pPr>
                  <w:r>
                    <w:t>Add licorice “mouth” at the lower end of cookie, almost to the edge</w:t>
                  </w:r>
                  <w:r w:rsidR="003D6A41">
                    <w:t>.</w:t>
                  </w:r>
                </w:p>
              </w:tc>
            </w:tr>
            <w:tr w:rsidR="008C027C" w14:paraId="0D52642B" w14:textId="77777777" w:rsidTr="007130E6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1D4C25C9" w14:textId="33C04C8F" w:rsidR="008C027C" w:rsidRDefault="00044764" w:rsidP="00044764">
                  <w:pPr>
                    <w:pStyle w:val="ListParagraph"/>
                    <w:numPr>
                      <w:ilvl w:val="0"/>
                      <w:numId w:val="6"/>
                    </w:numPr>
                    <w:spacing w:before="30" w:after="30"/>
                  </w:pPr>
                  <w:r>
                    <w:t>Put regular chocolate chip “nose” immediately above “mouth.”</w:t>
                  </w:r>
                </w:p>
              </w:tc>
            </w:tr>
            <w:tr w:rsidR="008C027C" w14:paraId="2DEDA6EB" w14:textId="77777777" w:rsidTr="007130E6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CD9786D" w14:textId="7345CD9B" w:rsidR="008C027C" w:rsidRDefault="00044764" w:rsidP="00044764">
                  <w:pPr>
                    <w:spacing w:before="30" w:after="30"/>
                    <w:ind w:left="720"/>
                  </w:pPr>
                  <w:r>
                    <w:t>If you put in middle, it looks more like a teddy bear.</w:t>
                  </w:r>
                </w:p>
              </w:tc>
            </w:tr>
            <w:tr w:rsidR="008C027C" w14:paraId="7AF44F43" w14:textId="77777777" w:rsidTr="007130E6">
              <w:trPr>
                <w:trHeight w:hRule="exact" w:val="360"/>
              </w:trPr>
              <w:tc>
                <w:tcPr>
                  <w:tcW w:w="5000" w:type="pct"/>
                </w:tcPr>
                <w:p w14:paraId="11295D7D" w14:textId="51BC23F8" w:rsidR="008C027C" w:rsidRDefault="00044764" w:rsidP="00044764">
                  <w:pPr>
                    <w:pStyle w:val="ListParagraph"/>
                    <w:numPr>
                      <w:ilvl w:val="0"/>
                      <w:numId w:val="6"/>
                    </w:numPr>
                    <w:spacing w:before="80" w:after="80"/>
                  </w:pPr>
                  <w:r>
                    <w:t>Add mini chocolate chip “eyes</w:t>
                  </w:r>
                  <w:r w:rsidR="003D6A41">
                    <w:t>.</w:t>
                  </w:r>
                  <w:r>
                    <w:t>”</w:t>
                  </w:r>
                </w:p>
              </w:tc>
            </w:tr>
            <w:tr w:rsidR="008C027C" w14:paraId="34051324" w14:textId="77777777" w:rsidTr="007130E6">
              <w:trPr>
                <w:trHeight w:hRule="exact" w:val="360"/>
              </w:trPr>
              <w:tc>
                <w:tcPr>
                  <w:tcW w:w="5000" w:type="pct"/>
                </w:tcPr>
                <w:p w14:paraId="0991A8CA" w14:textId="29C78707" w:rsidR="008C027C" w:rsidRDefault="00044764" w:rsidP="00044764">
                  <w:pPr>
                    <w:pStyle w:val="ListParagraph"/>
                    <w:numPr>
                      <w:ilvl w:val="0"/>
                      <w:numId w:val="6"/>
                    </w:numPr>
                    <w:spacing w:before="80" w:after="80"/>
                  </w:pPr>
                  <w:r>
                    <w:t xml:space="preserve">Admire and then eat! It’s not meant to keep. The frosting will soften the </w:t>
                  </w:r>
                </w:p>
              </w:tc>
            </w:tr>
            <w:tr w:rsidR="008C027C" w14:paraId="6AA592ED" w14:textId="77777777" w:rsidTr="007130E6">
              <w:trPr>
                <w:trHeight w:hRule="exact" w:val="360"/>
              </w:trPr>
              <w:tc>
                <w:tcPr>
                  <w:tcW w:w="5000" w:type="pct"/>
                </w:tcPr>
                <w:p w14:paraId="41BC2A0A" w14:textId="15AC8D80" w:rsidR="008C027C" w:rsidRDefault="00291158" w:rsidP="00044764">
                  <w:pPr>
                    <w:spacing w:before="80" w:after="80"/>
                    <w:ind w:left="720"/>
                  </w:pPr>
                  <w:r>
                    <w:t>c</w:t>
                  </w:r>
                  <w:r w:rsidR="00044764">
                    <w:t>ookie and the marshmallows will become dry and chewy.</w:t>
                  </w:r>
                </w:p>
              </w:tc>
            </w:tr>
            <w:tr w:rsidR="008C027C" w14:paraId="168FCC58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D02915F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318E349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59F15ED" w14:textId="77777777" w:rsidR="008C027C" w:rsidRDefault="008C027C">
                  <w:pPr>
                    <w:spacing w:before="80" w:after="80"/>
                  </w:pPr>
                </w:p>
              </w:tc>
            </w:tr>
          </w:tbl>
          <w:p w14:paraId="4CD45E95" w14:textId="77777777" w:rsidR="008C027C" w:rsidRDefault="008C027C"/>
        </w:tc>
        <w:tc>
          <w:tcPr>
            <w:tcW w:w="1800" w:type="dxa"/>
            <w:vAlign w:val="center"/>
          </w:tcPr>
          <w:p w14:paraId="0A3D45A9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283A60F" wp14:editId="3F86766D">
                  <wp:extent cx="813816" cy="3030313"/>
                  <wp:effectExtent l="0" t="0" r="5715" b="0"/>
                  <wp:docPr id="9" name="Picture 9" descr="Drawing of gingerbread cook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3816" cy="3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449DBA40" w14:textId="77777777">
        <w:trPr>
          <w:trHeight w:hRule="exact" w:val="144"/>
        </w:trPr>
        <w:tc>
          <w:tcPr>
            <w:tcW w:w="432" w:type="dxa"/>
          </w:tcPr>
          <w:p w14:paraId="5E789179" w14:textId="77777777" w:rsidR="008C027C" w:rsidRDefault="008C027C"/>
        </w:tc>
        <w:tc>
          <w:tcPr>
            <w:tcW w:w="6408" w:type="dxa"/>
          </w:tcPr>
          <w:p w14:paraId="5271C8DD" w14:textId="77777777" w:rsidR="008C027C" w:rsidRDefault="008C027C"/>
        </w:tc>
        <w:tc>
          <w:tcPr>
            <w:tcW w:w="1800" w:type="dxa"/>
          </w:tcPr>
          <w:p w14:paraId="7233B46D" w14:textId="77777777" w:rsidR="008C027C" w:rsidRDefault="008C027C"/>
        </w:tc>
      </w:tr>
    </w:tbl>
    <w:p w14:paraId="71FEFE71" w14:textId="36A1D62F" w:rsidR="008C027C" w:rsidRDefault="008C027C"/>
    <w:sectPr w:rsidR="008C027C">
      <w:pgSz w:w="12240" w:h="15840"/>
      <w:pgMar w:top="180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B4D727" w14:textId="77777777" w:rsidR="00D509C5" w:rsidRDefault="00D509C5">
      <w:pPr>
        <w:spacing w:before="0" w:after="0"/>
      </w:pPr>
      <w:r>
        <w:separator/>
      </w:r>
    </w:p>
  </w:endnote>
  <w:endnote w:type="continuationSeparator" w:id="0">
    <w:p w14:paraId="240C7F9B" w14:textId="77777777" w:rsidR="00D509C5" w:rsidRDefault="00D509C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93439F" w14:textId="77777777" w:rsidR="00D509C5" w:rsidRDefault="00D509C5">
      <w:pPr>
        <w:spacing w:before="0" w:after="0"/>
      </w:pPr>
      <w:r>
        <w:separator/>
      </w:r>
    </w:p>
  </w:footnote>
  <w:footnote w:type="continuationSeparator" w:id="0">
    <w:p w14:paraId="192355AB" w14:textId="77777777" w:rsidR="00D509C5" w:rsidRDefault="00D509C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E2619"/>
    <w:multiLevelType w:val="hybridMultilevel"/>
    <w:tmpl w:val="880464AE"/>
    <w:lvl w:ilvl="0" w:tplc="B3EA96D2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D558F"/>
    <w:multiLevelType w:val="hybridMultilevel"/>
    <w:tmpl w:val="4F026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CD7323"/>
    <w:multiLevelType w:val="multilevel"/>
    <w:tmpl w:val="D1346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FF7B19"/>
    <w:multiLevelType w:val="hybridMultilevel"/>
    <w:tmpl w:val="E9BC5BEA"/>
    <w:lvl w:ilvl="0" w:tplc="C934516A">
      <w:start w:val="2"/>
      <w:numFmt w:val="bullet"/>
      <w:lvlText w:val="-"/>
      <w:lvlJc w:val="left"/>
      <w:pPr>
        <w:ind w:left="720" w:hanging="36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E87553"/>
    <w:multiLevelType w:val="hybridMultilevel"/>
    <w:tmpl w:val="EB0A8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246615"/>
    <w:multiLevelType w:val="multilevel"/>
    <w:tmpl w:val="04A0EF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O2MDUwNzexMDJQ0lEKTi0uzszPAykwrAUAaCoDxiwAAAA="/>
  </w:docVars>
  <w:rsids>
    <w:rsidRoot w:val="008C027C"/>
    <w:rsid w:val="00044764"/>
    <w:rsid w:val="001172FE"/>
    <w:rsid w:val="001C180F"/>
    <w:rsid w:val="00255343"/>
    <w:rsid w:val="00291158"/>
    <w:rsid w:val="002C7146"/>
    <w:rsid w:val="00307F96"/>
    <w:rsid w:val="0035576E"/>
    <w:rsid w:val="003D6A41"/>
    <w:rsid w:val="005C7B6E"/>
    <w:rsid w:val="007130E6"/>
    <w:rsid w:val="007279BD"/>
    <w:rsid w:val="007D2F3E"/>
    <w:rsid w:val="007E66E3"/>
    <w:rsid w:val="008C027C"/>
    <w:rsid w:val="00957082"/>
    <w:rsid w:val="00A90D35"/>
    <w:rsid w:val="00B51331"/>
    <w:rsid w:val="00C01F3C"/>
    <w:rsid w:val="00CE3BBC"/>
    <w:rsid w:val="00CE500E"/>
    <w:rsid w:val="00D509C5"/>
    <w:rsid w:val="00DB77A2"/>
    <w:rsid w:val="00FB2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A94F10"/>
  <w15:chartTrackingRefBased/>
  <w15:docId w15:val="{CDEEA881-BE64-4C32-813A-4D2FA7C6E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DD5949" w:themeColor="accent1"/>
        <w:sz w:val="18"/>
        <w:szCs w:val="18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cipeCardLines">
    <w:name w:val="Recipe Card Lines"/>
    <w:basedOn w:val="TableNormal"/>
    <w:uiPriority w:val="99"/>
    <w:pPr>
      <w:spacing w:before="0" w:after="0"/>
    </w:pPr>
    <w:tblPr>
      <w:tblBorders>
        <w:bottom w:val="dashed" w:sz="4" w:space="0" w:color="D9D9D9" w:themeColor="background1" w:themeShade="D9"/>
        <w:insideH w:val="dashed" w:sz="4" w:space="0" w:color="D9D9D9" w:themeColor="background1" w:themeShade="D9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2"/>
    <w:qFormat/>
    <w:pPr>
      <w:spacing w:before="0"/>
      <w:contextualSpacing/>
    </w:pPr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TitleAlt">
    <w:name w:val="Title Alt."/>
    <w:basedOn w:val="Title"/>
    <w:uiPriority w:val="2"/>
    <w:qFormat/>
    <w:pPr>
      <w:spacing w:after="0"/>
      <w:contextualSpacing w:val="0"/>
    </w:pPr>
    <w:rPr>
      <w:color w:val="DD5949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unhideWhenUsed/>
    <w:qFormat/>
    <w:rsid w:val="005C7B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77A2"/>
    <w:rPr>
      <w:color w:val="DD5949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2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lynnskitchenadventures.com/2012/08/crispy-homemade-granola-2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hristmas Set">
      <a:dk1>
        <a:sysClr val="windowText" lastClr="000000"/>
      </a:dk1>
      <a:lt1>
        <a:sysClr val="window" lastClr="FFFFFF"/>
      </a:lt1>
      <a:dk2>
        <a:srgbClr val="6D332F"/>
      </a:dk2>
      <a:lt2>
        <a:srgbClr val="FCF5E3"/>
      </a:lt2>
      <a:accent1>
        <a:srgbClr val="DD5949"/>
      </a:accent1>
      <a:accent2>
        <a:srgbClr val="3EA3CB"/>
      </a:accent2>
      <a:accent3>
        <a:srgbClr val="79A342"/>
      </a:accent3>
      <a:accent4>
        <a:srgbClr val="E28F41"/>
      </a:accent4>
      <a:accent5>
        <a:srgbClr val="F1BF50"/>
      </a:accent5>
      <a:accent6>
        <a:srgbClr val="927961"/>
      </a:accent6>
      <a:hlink>
        <a:srgbClr val="DD5949"/>
      </a:hlink>
      <a:folHlink>
        <a:srgbClr val="92796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omero</dc:creator>
  <cp:keywords/>
  <dc:description/>
  <cp:lastModifiedBy>Iwanaga, Nina</cp:lastModifiedBy>
  <cp:revision>11</cp:revision>
  <dcterms:created xsi:type="dcterms:W3CDTF">2020-12-10T05:17:00Z</dcterms:created>
  <dcterms:modified xsi:type="dcterms:W3CDTF">2020-12-10T05:39:00Z</dcterms:modified>
</cp:coreProperties>
</file>